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946C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606927">
      <w:pPr>
        <w:rPr>
          <w:sz w:val="28"/>
          <w:szCs w:val="28"/>
        </w:rPr>
      </w:pPr>
      <w:r>
        <w:rPr>
          <w:sz w:val="28"/>
          <w:szCs w:val="28"/>
        </w:rPr>
        <w:t xml:space="preserve">    The Mouse and the snake</w:t>
      </w:r>
    </w:p>
    <w:p w:rsidR="007B4A91" w:rsidRDefault="004946C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:rsidP="00606927">
      <w:pPr>
        <w:ind w:left="360"/>
        <w:rPr>
          <w:sz w:val="28"/>
          <w:szCs w:val="28"/>
        </w:rPr>
      </w:pPr>
    </w:p>
    <w:p w:rsidR="00606927" w:rsidRDefault="00606927" w:rsidP="00606927">
      <w:pPr>
        <w:ind w:left="360"/>
        <w:rPr>
          <w:sz w:val="28"/>
          <w:szCs w:val="28"/>
        </w:rPr>
      </w:pPr>
      <w:r>
        <w:rPr>
          <w:sz w:val="28"/>
          <w:szCs w:val="28"/>
        </w:rPr>
        <w:t>To make the snake to reach the mouse</w:t>
      </w:r>
    </w:p>
    <w:p w:rsidR="007B4A91" w:rsidRDefault="004946C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662548" w:rsidRDefault="00662548" w:rsidP="00662548">
      <w:pPr>
        <w:ind w:left="720"/>
        <w:rPr>
          <w:sz w:val="28"/>
          <w:szCs w:val="28"/>
        </w:rPr>
      </w:pPr>
    </w:p>
    <w:p w:rsidR="007B4A91" w:rsidRDefault="00606927" w:rsidP="00606927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662548">
        <w:rPr>
          <w:sz w:val="28"/>
          <w:szCs w:val="28"/>
        </w:rPr>
        <w:t xml:space="preserve">mouse is old friend of snake and the snake lost connection with him </w:t>
      </w:r>
    </w:p>
    <w:p w:rsidR="007B4A91" w:rsidRDefault="004946C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662548" w:rsidP="00662548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now he is look for his old friend.</w:t>
      </w:r>
    </w:p>
    <w:p w:rsidR="007B4A91" w:rsidRDefault="004946C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946C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6254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nak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62548" w:rsidP="006625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can move aroun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6937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xed and end of game</w:t>
            </w: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6937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snake touches the wall the game will start again from beginning</w:t>
            </w: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467E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467E5" w:rsidRDefault="003467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Pr="0075295F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75295F" w:rsidRDefault="0075295F" w:rsidP="0075295F">
      <w:pPr>
        <w:ind w:left="720"/>
      </w:pPr>
    </w:p>
    <w:p w:rsidR="00556965" w:rsidRDefault="0075295F">
      <w:r>
        <w:t xml:space="preserve">             </w:t>
      </w:r>
      <w:r w:rsidR="00165A58">
        <w:t>I couldn</w:t>
      </w:r>
      <w:r>
        <w:t>’t add any animation sorry!!!</w:t>
      </w:r>
    </w:p>
    <w:p w:rsidR="007B4A91" w:rsidRDefault="004946C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4946C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4946C1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4946C1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165A58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>
            <wp:extent cx="5934075" cy="2752725"/>
            <wp:effectExtent l="1905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4946C1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5295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dding more obstacles with different </w:t>
      </w:r>
      <w:proofErr w:type="spellStart"/>
      <w:r>
        <w:rPr>
          <w:sz w:val="28"/>
          <w:szCs w:val="28"/>
        </w:rPr>
        <w:t>featues</w:t>
      </w:r>
      <w:proofErr w:type="spellEnd"/>
    </w:p>
    <w:sectPr w:rsidR="007B4A91" w:rsidSect="002D78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5A58"/>
    <w:rsid w:val="002D786D"/>
    <w:rsid w:val="003467E5"/>
    <w:rsid w:val="004946C1"/>
    <w:rsid w:val="00556965"/>
    <w:rsid w:val="00606927"/>
    <w:rsid w:val="00662548"/>
    <w:rsid w:val="0075295F"/>
    <w:rsid w:val="007B4A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786D"/>
  </w:style>
  <w:style w:type="paragraph" w:styleId="Heading1">
    <w:name w:val="heading 1"/>
    <w:basedOn w:val="Normal"/>
    <w:next w:val="Normal"/>
    <w:uiPriority w:val="9"/>
    <w:qFormat/>
    <w:rsid w:val="002D786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D786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D786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D786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D786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D786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D786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D786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D786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D786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65A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A5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6</cp:revision>
  <dcterms:created xsi:type="dcterms:W3CDTF">2021-03-18T05:03:00Z</dcterms:created>
  <dcterms:modified xsi:type="dcterms:W3CDTF">2021-09-30T14:57:00Z</dcterms:modified>
</cp:coreProperties>
</file>